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560" w:rsidRPr="00631560" w:rsidRDefault="00631560" w:rsidP="00631560">
      <w:pPr>
        <w:jc w:val="center"/>
        <w:rPr>
          <w:b/>
          <w:sz w:val="28"/>
        </w:rPr>
      </w:pPr>
      <w:bookmarkStart w:id="0" w:name="_Hlk21881643"/>
      <w:r w:rsidRPr="00631560">
        <w:rPr>
          <w:b/>
          <w:sz w:val="28"/>
        </w:rPr>
        <w:t>Language Experience and Proficiency Questionnaire (LEAP-Q)</w:t>
      </w:r>
    </w:p>
    <w:p w:rsidR="00631560" w:rsidRDefault="00631560" w:rsidP="00631560">
      <w:pPr>
        <w:jc w:val="center"/>
        <w:rPr>
          <w:sz w:val="18"/>
        </w:rPr>
      </w:pPr>
      <w:r w:rsidRPr="00D17810">
        <w:rPr>
          <w:sz w:val="18"/>
        </w:rPr>
        <w:t xml:space="preserve">Marian, Blumenfeld, &amp; </w:t>
      </w:r>
      <w:proofErr w:type="spellStart"/>
      <w:r w:rsidRPr="00D17810">
        <w:rPr>
          <w:sz w:val="18"/>
        </w:rPr>
        <w:t>Kaushanskaya</w:t>
      </w:r>
      <w:proofErr w:type="spellEnd"/>
      <w:r w:rsidRPr="00D17810">
        <w:rPr>
          <w:sz w:val="18"/>
        </w:rPr>
        <w:t xml:space="preserve"> (2007). The Language Experience and Proficiency Questionnaire (LEAP-Q): Assessing language profiles in bilinguals and multilinguals. Journal of Speech Language and Hearing Research, 50 (4), 940-967</w:t>
      </w:r>
      <w:bookmarkEnd w:id="0"/>
      <w:r w:rsidRPr="00D17810">
        <w:rPr>
          <w:sz w:val="18"/>
        </w:rPr>
        <w:t xml:space="preserve">. </w:t>
      </w:r>
    </w:p>
    <w:p w:rsidR="00631560" w:rsidRPr="00D17810" w:rsidRDefault="00631560" w:rsidP="00631560">
      <w:pPr>
        <w:jc w:val="center"/>
        <w:rPr>
          <w:sz w:val="18"/>
        </w:rPr>
      </w:pPr>
    </w:p>
    <w:p w:rsidR="00631560" w:rsidRPr="00D17810" w:rsidRDefault="00631560" w:rsidP="00631560">
      <w:pPr>
        <w:jc w:val="center"/>
        <w:rPr>
          <w:sz w:val="22"/>
        </w:rPr>
      </w:pPr>
      <w:r w:rsidRPr="00D17810">
        <w:rPr>
          <w:sz w:val="18"/>
        </w:rPr>
        <w:t xml:space="preserve">Adapted for use with children by </w:t>
      </w:r>
      <w:proofErr w:type="spellStart"/>
      <w:r w:rsidRPr="00D17810">
        <w:rPr>
          <w:sz w:val="18"/>
        </w:rPr>
        <w:t>Sirada</w:t>
      </w:r>
      <w:proofErr w:type="spellEnd"/>
      <w:r w:rsidRPr="00D17810">
        <w:rPr>
          <w:sz w:val="18"/>
        </w:rPr>
        <w:t xml:space="preserve"> </w:t>
      </w:r>
      <w:proofErr w:type="spellStart"/>
      <w:r w:rsidRPr="00D17810">
        <w:rPr>
          <w:sz w:val="18"/>
        </w:rPr>
        <w:t>Rochanavibhata</w:t>
      </w:r>
      <w:proofErr w:type="spellEnd"/>
      <w:r w:rsidRPr="00D17810">
        <w:rPr>
          <w:sz w:val="18"/>
        </w:rPr>
        <w:t xml:space="preserve">, Margarita </w:t>
      </w:r>
      <w:proofErr w:type="spellStart"/>
      <w:r w:rsidRPr="00D17810">
        <w:rPr>
          <w:sz w:val="18"/>
        </w:rPr>
        <w:t>Kaushanskaya</w:t>
      </w:r>
      <w:proofErr w:type="spellEnd"/>
      <w:r w:rsidRPr="00D17810">
        <w:rPr>
          <w:sz w:val="18"/>
        </w:rPr>
        <w:t xml:space="preserve">, and </w:t>
      </w:r>
      <w:proofErr w:type="spellStart"/>
      <w:r w:rsidRPr="00D17810">
        <w:rPr>
          <w:sz w:val="18"/>
        </w:rPr>
        <w:t>Viorica</w:t>
      </w:r>
      <w:proofErr w:type="spellEnd"/>
      <w:r w:rsidRPr="00D17810">
        <w:rPr>
          <w:sz w:val="18"/>
        </w:rPr>
        <w:t xml:space="preserve"> Marian, Northwestern University</w:t>
      </w:r>
    </w:p>
    <w:p w:rsidR="00631560" w:rsidRDefault="00631560" w:rsidP="00631560">
      <w:pPr>
        <w:rPr>
          <w:sz w:val="32"/>
        </w:rPr>
      </w:pPr>
    </w:p>
    <w:p w:rsidR="00631560" w:rsidRPr="00033E04" w:rsidRDefault="00631560" w:rsidP="00631560">
      <w:pPr>
        <w:ind w:left="360"/>
        <w:jc w:val="center"/>
        <w:rPr>
          <w:b/>
          <w:sz w:val="28"/>
        </w:rPr>
      </w:pPr>
      <w:r w:rsidRPr="00033E04">
        <w:rPr>
          <w:b/>
          <w:sz w:val="28"/>
        </w:rPr>
        <w:t>LANGUAGE BACKGROUND</w:t>
      </w:r>
    </w:p>
    <w:p w:rsidR="00631560" w:rsidRPr="00033E04" w:rsidRDefault="00631560" w:rsidP="00631560">
      <w:pPr>
        <w:rPr>
          <w:sz w:val="20"/>
        </w:rPr>
      </w:pPr>
    </w:p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339"/>
        <w:gridCol w:w="1416"/>
        <w:gridCol w:w="47"/>
        <w:gridCol w:w="1528"/>
        <w:gridCol w:w="1710"/>
        <w:gridCol w:w="1890"/>
      </w:tblGrid>
      <w:tr w:rsidR="00631560" w:rsidRPr="007F6AAF" w:rsidTr="00653E9E">
        <w:tc>
          <w:tcPr>
            <w:tcW w:w="11070" w:type="dxa"/>
            <w:gridSpan w:val="8"/>
          </w:tcPr>
          <w:p w:rsidR="00631560" w:rsidRPr="00B94046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b/>
              </w:rPr>
            </w:pPr>
            <w:bookmarkStart w:id="1" w:name="_Hlk21711500"/>
            <w:r w:rsidRPr="00B94046">
              <w:rPr>
                <w:b/>
                <w:sz w:val="28"/>
              </w:rPr>
              <w:t xml:space="preserve">Please list all the languages your child knows in order of </w:t>
            </w:r>
            <w:r w:rsidRPr="00B94046">
              <w:rPr>
                <w:b/>
                <w:sz w:val="28"/>
                <w:u w:val="single"/>
              </w:rPr>
              <w:t>acquisition</w:t>
            </w:r>
            <w:r w:rsidRPr="00B94046">
              <w:rPr>
                <w:b/>
                <w:sz w:val="28"/>
              </w:rPr>
              <w:t xml:space="preserve"> (1 – language acquired first):</w:t>
            </w:r>
          </w:p>
          <w:p w:rsidR="00631560" w:rsidRPr="004F7440" w:rsidRDefault="00631560" w:rsidP="00653E9E">
            <w:pPr>
              <w:ind w:left="360"/>
              <w:rPr>
                <w:b/>
              </w:rPr>
            </w:pPr>
          </w:p>
        </w:tc>
      </w:tr>
      <w:tr w:rsidR="00631560" w:rsidRPr="007F6AAF" w:rsidTr="00653E9E">
        <w:tc>
          <w:tcPr>
            <w:tcW w:w="2790" w:type="dxa"/>
          </w:tcPr>
          <w:p w:rsidR="00631560" w:rsidRPr="004F7440" w:rsidRDefault="00631560" w:rsidP="00653E9E">
            <w:r w:rsidRPr="004F7440">
              <w:t>Languages in order of acquisition:</w:t>
            </w:r>
          </w:p>
        </w:tc>
        <w:tc>
          <w:tcPr>
            <w:tcW w:w="1689" w:type="dxa"/>
            <w:gridSpan w:val="2"/>
          </w:tcPr>
          <w:p w:rsidR="00631560" w:rsidRPr="004F7440" w:rsidRDefault="00631560" w:rsidP="00653E9E">
            <w:r w:rsidRPr="004F7440">
              <w:t xml:space="preserve">1. </w:t>
            </w:r>
          </w:p>
        </w:tc>
        <w:tc>
          <w:tcPr>
            <w:tcW w:w="1416" w:type="dxa"/>
          </w:tcPr>
          <w:p w:rsidR="00631560" w:rsidRPr="004F7440" w:rsidRDefault="00631560" w:rsidP="00653E9E">
            <w:r w:rsidRPr="004F7440">
              <w:t>2.</w:t>
            </w:r>
          </w:p>
        </w:tc>
        <w:tc>
          <w:tcPr>
            <w:tcW w:w="1575" w:type="dxa"/>
            <w:gridSpan w:val="2"/>
          </w:tcPr>
          <w:p w:rsidR="00631560" w:rsidRPr="004F7440" w:rsidRDefault="00631560" w:rsidP="00653E9E">
            <w:r w:rsidRPr="004F7440">
              <w:t>3.</w:t>
            </w:r>
          </w:p>
        </w:tc>
        <w:tc>
          <w:tcPr>
            <w:tcW w:w="1710" w:type="dxa"/>
          </w:tcPr>
          <w:p w:rsidR="00631560" w:rsidRPr="004F7440" w:rsidRDefault="00631560" w:rsidP="00653E9E">
            <w:r w:rsidRPr="004F7440">
              <w:t>4.</w:t>
            </w:r>
          </w:p>
        </w:tc>
        <w:tc>
          <w:tcPr>
            <w:tcW w:w="1890" w:type="dxa"/>
          </w:tcPr>
          <w:p w:rsidR="00631560" w:rsidRPr="004F7440" w:rsidRDefault="00631560" w:rsidP="00653E9E">
            <w:r w:rsidRPr="004F7440">
              <w:t>5.</w:t>
            </w:r>
          </w:p>
        </w:tc>
      </w:tr>
      <w:tr w:rsidR="00631560" w:rsidRPr="007F6AAF" w:rsidTr="00631560">
        <w:tc>
          <w:tcPr>
            <w:tcW w:w="11070" w:type="dxa"/>
            <w:gridSpan w:val="8"/>
            <w:tcBorders>
              <w:left w:val="nil"/>
              <w:right w:val="nil"/>
            </w:tcBorders>
          </w:tcPr>
          <w:p w:rsidR="00631560" w:rsidRDefault="00631560" w:rsidP="00631560">
            <w:pPr>
              <w:jc w:val="center"/>
              <w:rPr>
                <w:color w:val="FF0000"/>
                <w:u w:val="single"/>
              </w:rPr>
            </w:pPr>
          </w:p>
          <w:p w:rsidR="00631560" w:rsidRPr="005C2F65" w:rsidRDefault="00631560" w:rsidP="00631560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Please continue with the language order as it appears in the question number 2.</w:t>
            </w:r>
          </w:p>
          <w:p w:rsidR="00631560" w:rsidRPr="004F7440" w:rsidRDefault="00631560" w:rsidP="00653E9E"/>
        </w:tc>
      </w:tr>
      <w:bookmarkEnd w:id="1"/>
      <w:tr w:rsidR="00631560" w:rsidRPr="00042CF4" w:rsidTr="00653E9E">
        <w:tc>
          <w:tcPr>
            <w:tcW w:w="11070" w:type="dxa"/>
            <w:gridSpan w:val="8"/>
          </w:tcPr>
          <w:p w:rsidR="00631560" w:rsidRPr="00D17810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b/>
              </w:rPr>
            </w:pPr>
            <w:r w:rsidRPr="00D17810">
              <w:rPr>
                <w:b/>
                <w:sz w:val="28"/>
              </w:rPr>
              <w:t xml:space="preserve">Please </w:t>
            </w:r>
            <w:r>
              <w:rPr>
                <w:b/>
                <w:sz w:val="28"/>
              </w:rPr>
              <w:t xml:space="preserve">give the age (years and months) when your child began to do the following in each of the languages you previously listed: </w:t>
            </w:r>
          </w:p>
        </w:tc>
      </w:tr>
      <w:tr w:rsidR="00631560" w:rsidRPr="004F7440" w:rsidTr="00653E9E">
        <w:tc>
          <w:tcPr>
            <w:tcW w:w="2790" w:type="dxa"/>
          </w:tcPr>
          <w:p w:rsidR="00631560" w:rsidRPr="003C479B" w:rsidRDefault="00631560" w:rsidP="00653E9E">
            <w:r w:rsidRPr="003C479B">
              <w:t xml:space="preserve">Indicate </w:t>
            </w:r>
            <w:r>
              <w:t>l</w:t>
            </w:r>
            <w:r w:rsidRPr="003C479B">
              <w:t>anguages here:</w:t>
            </w:r>
          </w:p>
        </w:tc>
        <w:tc>
          <w:tcPr>
            <w:tcW w:w="1689" w:type="dxa"/>
            <w:gridSpan w:val="2"/>
          </w:tcPr>
          <w:p w:rsidR="00631560" w:rsidRPr="00042CF4" w:rsidRDefault="00631560" w:rsidP="00653E9E">
            <w:r>
              <w:t>1.</w:t>
            </w:r>
          </w:p>
        </w:tc>
        <w:tc>
          <w:tcPr>
            <w:tcW w:w="1416" w:type="dxa"/>
          </w:tcPr>
          <w:p w:rsidR="00631560" w:rsidRPr="004F7440" w:rsidRDefault="00631560" w:rsidP="00653E9E">
            <w:r>
              <w:t>2.</w:t>
            </w:r>
          </w:p>
        </w:tc>
        <w:tc>
          <w:tcPr>
            <w:tcW w:w="1575" w:type="dxa"/>
            <w:gridSpan w:val="2"/>
          </w:tcPr>
          <w:p w:rsidR="00631560" w:rsidRPr="004F7440" w:rsidRDefault="00631560" w:rsidP="00653E9E">
            <w:r>
              <w:t>3.</w:t>
            </w:r>
          </w:p>
        </w:tc>
        <w:tc>
          <w:tcPr>
            <w:tcW w:w="1710" w:type="dxa"/>
          </w:tcPr>
          <w:p w:rsidR="00631560" w:rsidRPr="004F7440" w:rsidRDefault="00631560" w:rsidP="00653E9E">
            <w:r>
              <w:t>4.</w:t>
            </w:r>
          </w:p>
        </w:tc>
        <w:tc>
          <w:tcPr>
            <w:tcW w:w="1890" w:type="dxa"/>
          </w:tcPr>
          <w:p w:rsidR="00631560" w:rsidRPr="004F7440" w:rsidRDefault="00631560" w:rsidP="00653E9E">
            <w:r>
              <w:t xml:space="preserve">5. </w:t>
            </w:r>
          </w:p>
        </w:tc>
      </w:tr>
      <w:tr w:rsidR="00631560" w:rsidRPr="004F7440" w:rsidTr="00653E9E">
        <w:tc>
          <w:tcPr>
            <w:tcW w:w="2790" w:type="dxa"/>
          </w:tcPr>
          <w:p w:rsidR="00631560" w:rsidRPr="00042CF4" w:rsidRDefault="00631560" w:rsidP="00653E9E">
            <w:r>
              <w:rPr>
                <w:b/>
              </w:rPr>
              <w:t>Started hearing</w:t>
            </w:r>
            <w:r w:rsidRPr="00D17810">
              <w:t xml:space="preserve"> the language on a regular basis from family members and/or other caregivers</w:t>
            </w:r>
          </w:p>
        </w:tc>
        <w:tc>
          <w:tcPr>
            <w:tcW w:w="1689" w:type="dxa"/>
            <w:gridSpan w:val="2"/>
          </w:tcPr>
          <w:p w:rsidR="00631560" w:rsidRPr="004F7440" w:rsidRDefault="00631560" w:rsidP="00653E9E"/>
        </w:tc>
        <w:tc>
          <w:tcPr>
            <w:tcW w:w="1416" w:type="dxa"/>
          </w:tcPr>
          <w:p w:rsidR="00631560" w:rsidRPr="004F7440" w:rsidRDefault="00631560" w:rsidP="00653E9E"/>
        </w:tc>
        <w:tc>
          <w:tcPr>
            <w:tcW w:w="1575" w:type="dxa"/>
            <w:gridSpan w:val="2"/>
          </w:tcPr>
          <w:p w:rsidR="00631560" w:rsidRPr="004F7440" w:rsidRDefault="00631560" w:rsidP="00653E9E"/>
        </w:tc>
        <w:tc>
          <w:tcPr>
            <w:tcW w:w="1710" w:type="dxa"/>
          </w:tcPr>
          <w:p w:rsidR="00631560" w:rsidRPr="004F7440" w:rsidRDefault="00631560" w:rsidP="00653E9E"/>
        </w:tc>
        <w:tc>
          <w:tcPr>
            <w:tcW w:w="1890" w:type="dxa"/>
          </w:tcPr>
          <w:p w:rsidR="00631560" w:rsidRPr="004F7440" w:rsidRDefault="00631560" w:rsidP="00653E9E"/>
        </w:tc>
      </w:tr>
      <w:tr w:rsidR="00631560" w:rsidRPr="007F6AAF" w:rsidTr="00653E9E">
        <w:tc>
          <w:tcPr>
            <w:tcW w:w="11070" w:type="dxa"/>
            <w:gridSpan w:val="8"/>
          </w:tcPr>
          <w:p w:rsidR="00631560" w:rsidRPr="00676B2D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b/>
              </w:rPr>
            </w:pPr>
            <w:r w:rsidRPr="00676B2D">
              <w:rPr>
                <w:b/>
                <w:sz w:val="28"/>
              </w:rPr>
              <w:t xml:space="preserve">Please list what percentage of the time your child </w:t>
            </w:r>
            <w:r w:rsidRPr="00676B2D">
              <w:rPr>
                <w:b/>
                <w:i/>
                <w:sz w:val="28"/>
              </w:rPr>
              <w:t>currently</w:t>
            </w:r>
            <w:r w:rsidRPr="00676B2D">
              <w:rPr>
                <w:b/>
                <w:sz w:val="28"/>
              </w:rPr>
              <w:t xml:space="preserve"> </w:t>
            </w:r>
            <w:r w:rsidRPr="00676B2D">
              <w:rPr>
                <w:b/>
                <w:i/>
                <w:sz w:val="28"/>
              </w:rPr>
              <w:t>on average</w:t>
            </w:r>
            <w:r w:rsidRPr="00676B2D">
              <w:rPr>
                <w:b/>
                <w:sz w:val="28"/>
              </w:rPr>
              <w:t xml:space="preserve"> (actively) speaks each language: (</w:t>
            </w:r>
            <w:r w:rsidRPr="00676B2D">
              <w:rPr>
                <w:b/>
                <w:i/>
                <w:sz w:val="28"/>
                <w:u w:val="single"/>
              </w:rPr>
              <w:t>Your percentages should add up to 100%</w:t>
            </w:r>
            <w:r w:rsidRPr="00676B2D">
              <w:rPr>
                <w:b/>
                <w:sz w:val="28"/>
                <w:u w:val="single"/>
              </w:rPr>
              <w:t>)</w:t>
            </w:r>
          </w:p>
          <w:p w:rsidR="00631560" w:rsidRPr="00676B2D" w:rsidRDefault="00631560" w:rsidP="00653E9E">
            <w:pPr>
              <w:ind w:left="360"/>
              <w:jc w:val="both"/>
              <w:rPr>
                <w:b/>
              </w:rPr>
            </w:pPr>
          </w:p>
        </w:tc>
      </w:tr>
      <w:tr w:rsidR="00631560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List the language(s)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>
            <w:r w:rsidRPr="00676B2D">
              <w:t>1.</w:t>
            </w:r>
          </w:p>
        </w:tc>
        <w:tc>
          <w:tcPr>
            <w:tcW w:w="1416" w:type="dxa"/>
          </w:tcPr>
          <w:p w:rsidR="00631560" w:rsidRPr="00676B2D" w:rsidRDefault="00631560" w:rsidP="00653E9E">
            <w:r w:rsidRPr="00676B2D">
              <w:t>2.</w:t>
            </w:r>
          </w:p>
        </w:tc>
        <w:tc>
          <w:tcPr>
            <w:tcW w:w="1575" w:type="dxa"/>
            <w:gridSpan w:val="2"/>
          </w:tcPr>
          <w:p w:rsidR="00631560" w:rsidRPr="00676B2D" w:rsidRDefault="00631560" w:rsidP="00653E9E">
            <w:r w:rsidRPr="00676B2D">
              <w:t>3.</w:t>
            </w:r>
          </w:p>
        </w:tc>
        <w:tc>
          <w:tcPr>
            <w:tcW w:w="1710" w:type="dxa"/>
          </w:tcPr>
          <w:p w:rsidR="00631560" w:rsidRPr="00676B2D" w:rsidRDefault="00631560" w:rsidP="00653E9E">
            <w:r w:rsidRPr="00676B2D">
              <w:t>4.</w:t>
            </w:r>
          </w:p>
        </w:tc>
        <w:tc>
          <w:tcPr>
            <w:tcW w:w="1890" w:type="dxa"/>
          </w:tcPr>
          <w:p w:rsidR="00631560" w:rsidRPr="00676B2D" w:rsidRDefault="00631560" w:rsidP="00653E9E">
            <w:r w:rsidRPr="00676B2D">
              <w:t xml:space="preserve">5. </w:t>
            </w:r>
          </w:p>
        </w:tc>
      </w:tr>
      <w:tr w:rsidR="00631560" w:rsidRPr="004F7440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Indicate percentage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/>
        </w:tc>
        <w:tc>
          <w:tcPr>
            <w:tcW w:w="1416" w:type="dxa"/>
          </w:tcPr>
          <w:p w:rsidR="00631560" w:rsidRPr="00676B2D" w:rsidRDefault="00631560" w:rsidP="00653E9E"/>
        </w:tc>
        <w:tc>
          <w:tcPr>
            <w:tcW w:w="1575" w:type="dxa"/>
            <w:gridSpan w:val="2"/>
          </w:tcPr>
          <w:p w:rsidR="00631560" w:rsidRPr="00676B2D" w:rsidRDefault="00631560" w:rsidP="00653E9E"/>
        </w:tc>
        <w:tc>
          <w:tcPr>
            <w:tcW w:w="1710" w:type="dxa"/>
          </w:tcPr>
          <w:p w:rsidR="00631560" w:rsidRPr="00676B2D" w:rsidRDefault="00631560" w:rsidP="00653E9E"/>
        </w:tc>
        <w:tc>
          <w:tcPr>
            <w:tcW w:w="1890" w:type="dxa"/>
          </w:tcPr>
          <w:p w:rsidR="00631560" w:rsidRPr="00676B2D" w:rsidRDefault="00631560" w:rsidP="00653E9E"/>
        </w:tc>
      </w:tr>
      <w:tr w:rsidR="00631560" w:rsidRPr="007F6AAF" w:rsidTr="00653E9E">
        <w:tc>
          <w:tcPr>
            <w:tcW w:w="11070" w:type="dxa"/>
            <w:gridSpan w:val="8"/>
          </w:tcPr>
          <w:p w:rsidR="00631560" w:rsidRPr="00676B2D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b/>
              </w:rPr>
            </w:pPr>
            <w:bookmarkStart w:id="2" w:name="_Hlk21715017"/>
            <w:r w:rsidRPr="00676B2D">
              <w:rPr>
                <w:b/>
                <w:sz w:val="28"/>
              </w:rPr>
              <w:t xml:space="preserve">Please list what percentage of the time your child </w:t>
            </w:r>
            <w:r w:rsidRPr="00676B2D">
              <w:rPr>
                <w:b/>
                <w:i/>
                <w:sz w:val="28"/>
              </w:rPr>
              <w:t xml:space="preserve">currently on average </w:t>
            </w:r>
            <w:r w:rsidRPr="00676B2D">
              <w:rPr>
                <w:b/>
                <w:sz w:val="28"/>
              </w:rPr>
              <w:t>(passively) hears each language: (</w:t>
            </w:r>
            <w:r w:rsidRPr="00676B2D">
              <w:rPr>
                <w:b/>
                <w:i/>
                <w:sz w:val="28"/>
                <w:u w:val="single"/>
              </w:rPr>
              <w:t>Your percentages should add up to 100%</w:t>
            </w:r>
            <w:r w:rsidRPr="00676B2D">
              <w:rPr>
                <w:b/>
                <w:sz w:val="28"/>
                <w:u w:val="single"/>
              </w:rPr>
              <w:t>)</w:t>
            </w:r>
          </w:p>
          <w:p w:rsidR="00631560" w:rsidRPr="00676B2D" w:rsidRDefault="00631560" w:rsidP="00653E9E">
            <w:pPr>
              <w:ind w:left="360"/>
              <w:jc w:val="both"/>
              <w:rPr>
                <w:b/>
              </w:rPr>
            </w:pPr>
          </w:p>
        </w:tc>
      </w:tr>
      <w:tr w:rsidR="00631560" w:rsidRPr="007F6AAF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List the language(s)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>
            <w:r w:rsidRPr="00676B2D">
              <w:t>1.</w:t>
            </w:r>
          </w:p>
        </w:tc>
        <w:tc>
          <w:tcPr>
            <w:tcW w:w="1416" w:type="dxa"/>
          </w:tcPr>
          <w:p w:rsidR="00631560" w:rsidRPr="00676B2D" w:rsidRDefault="00631560" w:rsidP="00653E9E">
            <w:r w:rsidRPr="00676B2D">
              <w:t>2.</w:t>
            </w:r>
          </w:p>
        </w:tc>
        <w:tc>
          <w:tcPr>
            <w:tcW w:w="1575" w:type="dxa"/>
            <w:gridSpan w:val="2"/>
          </w:tcPr>
          <w:p w:rsidR="00631560" w:rsidRPr="00676B2D" w:rsidRDefault="00631560" w:rsidP="00653E9E">
            <w:r w:rsidRPr="00676B2D">
              <w:t>3.</w:t>
            </w:r>
          </w:p>
        </w:tc>
        <w:tc>
          <w:tcPr>
            <w:tcW w:w="1710" w:type="dxa"/>
          </w:tcPr>
          <w:p w:rsidR="00631560" w:rsidRPr="00676B2D" w:rsidRDefault="00631560" w:rsidP="00653E9E">
            <w:r w:rsidRPr="00676B2D">
              <w:t>4.</w:t>
            </w:r>
          </w:p>
        </w:tc>
        <w:tc>
          <w:tcPr>
            <w:tcW w:w="1890" w:type="dxa"/>
          </w:tcPr>
          <w:p w:rsidR="00631560" w:rsidRPr="00676B2D" w:rsidRDefault="00631560" w:rsidP="00653E9E">
            <w:r w:rsidRPr="00676B2D">
              <w:t xml:space="preserve">5. </w:t>
            </w:r>
          </w:p>
        </w:tc>
      </w:tr>
      <w:tr w:rsidR="00631560" w:rsidRPr="007F6AAF" w:rsidTr="00653E9E">
        <w:tc>
          <w:tcPr>
            <w:tcW w:w="2790" w:type="dxa"/>
            <w:tcBorders>
              <w:bottom w:val="single" w:sz="4" w:space="0" w:color="auto"/>
            </w:tcBorders>
          </w:tcPr>
          <w:p w:rsidR="00631560" w:rsidRPr="00676B2D" w:rsidRDefault="00631560" w:rsidP="00653E9E">
            <w:r w:rsidRPr="00676B2D">
              <w:t>Indicate percentage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/>
        </w:tc>
        <w:tc>
          <w:tcPr>
            <w:tcW w:w="1416" w:type="dxa"/>
          </w:tcPr>
          <w:p w:rsidR="00631560" w:rsidRPr="00676B2D" w:rsidRDefault="00631560" w:rsidP="00653E9E"/>
        </w:tc>
        <w:tc>
          <w:tcPr>
            <w:tcW w:w="1575" w:type="dxa"/>
            <w:gridSpan w:val="2"/>
          </w:tcPr>
          <w:p w:rsidR="00631560" w:rsidRPr="00676B2D" w:rsidRDefault="00631560" w:rsidP="00653E9E"/>
        </w:tc>
        <w:tc>
          <w:tcPr>
            <w:tcW w:w="1710" w:type="dxa"/>
          </w:tcPr>
          <w:p w:rsidR="00631560" w:rsidRPr="00676B2D" w:rsidRDefault="00631560" w:rsidP="00653E9E"/>
        </w:tc>
        <w:tc>
          <w:tcPr>
            <w:tcW w:w="1890" w:type="dxa"/>
          </w:tcPr>
          <w:p w:rsidR="00631560" w:rsidRPr="00676B2D" w:rsidRDefault="00631560" w:rsidP="00653E9E"/>
        </w:tc>
      </w:tr>
      <w:bookmarkEnd w:id="2"/>
      <w:tr w:rsidR="00631560" w:rsidRPr="007F6AAF" w:rsidTr="00653E9E">
        <w:tc>
          <w:tcPr>
            <w:tcW w:w="11070" w:type="dxa"/>
            <w:gridSpan w:val="8"/>
            <w:tcBorders>
              <w:top w:val="nil"/>
              <w:left w:val="nil"/>
              <w:right w:val="nil"/>
            </w:tcBorders>
          </w:tcPr>
          <w:p w:rsidR="00631560" w:rsidRDefault="00631560" w:rsidP="00631560">
            <w:pPr>
              <w:rPr>
                <w:b/>
                <w:sz w:val="28"/>
              </w:rPr>
            </w:pPr>
          </w:p>
          <w:p w:rsidR="00631560" w:rsidRPr="00724907" w:rsidRDefault="00631560" w:rsidP="00724907">
            <w:pPr>
              <w:jc w:val="center"/>
              <w:rPr>
                <w:b/>
                <w:sz w:val="28"/>
              </w:rPr>
            </w:pPr>
            <w:r w:rsidRPr="00033E04">
              <w:rPr>
                <w:b/>
                <w:sz w:val="28"/>
              </w:rPr>
              <w:t>SCHOOL HISTORY</w:t>
            </w:r>
          </w:p>
        </w:tc>
      </w:tr>
      <w:tr w:rsidR="00631560" w:rsidRPr="00033E04" w:rsidTr="00653E9E">
        <w:tc>
          <w:tcPr>
            <w:tcW w:w="11070" w:type="dxa"/>
            <w:gridSpan w:val="8"/>
          </w:tcPr>
          <w:p w:rsidR="00631560" w:rsidRPr="00676B2D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b/>
              </w:rPr>
            </w:pPr>
            <w:r w:rsidRPr="00676B2D">
              <w:rPr>
                <w:b/>
                <w:sz w:val="28"/>
              </w:rPr>
              <w:t xml:space="preserve">Please list what percentage of the time your child </w:t>
            </w:r>
            <w:r w:rsidRPr="00676B2D">
              <w:rPr>
                <w:b/>
                <w:i/>
                <w:sz w:val="28"/>
              </w:rPr>
              <w:t xml:space="preserve">currently on average </w:t>
            </w:r>
            <w:r w:rsidRPr="00676B2D">
              <w:rPr>
                <w:b/>
                <w:sz w:val="28"/>
              </w:rPr>
              <w:t>(actively) speaks each language at school: (</w:t>
            </w:r>
            <w:r w:rsidRPr="00676B2D">
              <w:rPr>
                <w:b/>
                <w:i/>
                <w:sz w:val="28"/>
                <w:u w:val="single"/>
              </w:rPr>
              <w:t>Your percentages should add up to 100%</w:t>
            </w:r>
            <w:r w:rsidRPr="00676B2D">
              <w:rPr>
                <w:b/>
                <w:sz w:val="28"/>
                <w:u w:val="single"/>
              </w:rPr>
              <w:t>)</w:t>
            </w:r>
          </w:p>
          <w:p w:rsidR="00631560" w:rsidRPr="00676B2D" w:rsidRDefault="00631560" w:rsidP="00653E9E">
            <w:pPr>
              <w:ind w:left="360"/>
              <w:jc w:val="both"/>
              <w:rPr>
                <w:b/>
              </w:rPr>
            </w:pPr>
          </w:p>
        </w:tc>
      </w:tr>
      <w:tr w:rsidR="00631560" w:rsidRPr="00033E04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List the language(s)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>
            <w:r w:rsidRPr="00676B2D">
              <w:t>1.</w:t>
            </w:r>
          </w:p>
        </w:tc>
        <w:tc>
          <w:tcPr>
            <w:tcW w:w="1416" w:type="dxa"/>
          </w:tcPr>
          <w:p w:rsidR="00631560" w:rsidRPr="00676B2D" w:rsidRDefault="00631560" w:rsidP="00653E9E">
            <w:r w:rsidRPr="00676B2D">
              <w:t>2.</w:t>
            </w:r>
          </w:p>
        </w:tc>
        <w:tc>
          <w:tcPr>
            <w:tcW w:w="1575" w:type="dxa"/>
            <w:gridSpan w:val="2"/>
          </w:tcPr>
          <w:p w:rsidR="00631560" w:rsidRPr="00676B2D" w:rsidRDefault="00631560" w:rsidP="00653E9E">
            <w:r w:rsidRPr="00676B2D">
              <w:t>3.</w:t>
            </w:r>
          </w:p>
        </w:tc>
        <w:tc>
          <w:tcPr>
            <w:tcW w:w="1710" w:type="dxa"/>
          </w:tcPr>
          <w:p w:rsidR="00631560" w:rsidRPr="00676B2D" w:rsidRDefault="00631560" w:rsidP="00653E9E">
            <w:r w:rsidRPr="00676B2D">
              <w:t>4.</w:t>
            </w:r>
          </w:p>
        </w:tc>
        <w:tc>
          <w:tcPr>
            <w:tcW w:w="1890" w:type="dxa"/>
          </w:tcPr>
          <w:p w:rsidR="00631560" w:rsidRPr="00676B2D" w:rsidRDefault="00631560" w:rsidP="00653E9E">
            <w:r w:rsidRPr="00676B2D">
              <w:t xml:space="preserve">5. </w:t>
            </w:r>
          </w:p>
        </w:tc>
      </w:tr>
      <w:tr w:rsidR="00631560" w:rsidRPr="00033E04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Indicate percentage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/>
        </w:tc>
        <w:tc>
          <w:tcPr>
            <w:tcW w:w="1416" w:type="dxa"/>
          </w:tcPr>
          <w:p w:rsidR="00631560" w:rsidRPr="00676B2D" w:rsidRDefault="00631560" w:rsidP="00653E9E"/>
        </w:tc>
        <w:tc>
          <w:tcPr>
            <w:tcW w:w="1575" w:type="dxa"/>
            <w:gridSpan w:val="2"/>
          </w:tcPr>
          <w:p w:rsidR="00631560" w:rsidRPr="00676B2D" w:rsidRDefault="00631560" w:rsidP="00653E9E"/>
        </w:tc>
        <w:tc>
          <w:tcPr>
            <w:tcW w:w="1710" w:type="dxa"/>
          </w:tcPr>
          <w:p w:rsidR="00631560" w:rsidRPr="00676B2D" w:rsidRDefault="00631560" w:rsidP="00653E9E"/>
        </w:tc>
        <w:tc>
          <w:tcPr>
            <w:tcW w:w="1890" w:type="dxa"/>
          </w:tcPr>
          <w:p w:rsidR="00631560" w:rsidRPr="00676B2D" w:rsidRDefault="00631560" w:rsidP="00653E9E"/>
        </w:tc>
      </w:tr>
      <w:tr w:rsidR="00631560" w:rsidRPr="00033E04" w:rsidTr="00653E9E">
        <w:tc>
          <w:tcPr>
            <w:tcW w:w="2790" w:type="dxa"/>
          </w:tcPr>
          <w:p w:rsidR="00631560" w:rsidRPr="00676B2D" w:rsidRDefault="00631560" w:rsidP="00653E9E"/>
        </w:tc>
        <w:tc>
          <w:tcPr>
            <w:tcW w:w="1689" w:type="dxa"/>
            <w:gridSpan w:val="2"/>
          </w:tcPr>
          <w:p w:rsidR="00631560" w:rsidRPr="00676B2D" w:rsidRDefault="00631560" w:rsidP="00653E9E"/>
        </w:tc>
        <w:tc>
          <w:tcPr>
            <w:tcW w:w="1416" w:type="dxa"/>
          </w:tcPr>
          <w:p w:rsidR="00631560" w:rsidRPr="00676B2D" w:rsidRDefault="00631560" w:rsidP="00653E9E"/>
        </w:tc>
        <w:tc>
          <w:tcPr>
            <w:tcW w:w="1575" w:type="dxa"/>
            <w:gridSpan w:val="2"/>
          </w:tcPr>
          <w:p w:rsidR="00631560" w:rsidRPr="00676B2D" w:rsidRDefault="00631560" w:rsidP="00653E9E"/>
        </w:tc>
        <w:tc>
          <w:tcPr>
            <w:tcW w:w="1710" w:type="dxa"/>
          </w:tcPr>
          <w:p w:rsidR="00631560" w:rsidRPr="00676B2D" w:rsidRDefault="00631560" w:rsidP="00653E9E"/>
        </w:tc>
        <w:tc>
          <w:tcPr>
            <w:tcW w:w="1890" w:type="dxa"/>
          </w:tcPr>
          <w:p w:rsidR="00631560" w:rsidRPr="00676B2D" w:rsidRDefault="00631560" w:rsidP="00653E9E"/>
        </w:tc>
      </w:tr>
      <w:tr w:rsidR="00631560" w:rsidRPr="00033E04" w:rsidTr="00653E9E">
        <w:tc>
          <w:tcPr>
            <w:tcW w:w="11070" w:type="dxa"/>
            <w:gridSpan w:val="8"/>
          </w:tcPr>
          <w:p w:rsidR="00631560" w:rsidRPr="00676B2D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b/>
              </w:rPr>
            </w:pPr>
            <w:r w:rsidRPr="00676B2D">
              <w:rPr>
                <w:b/>
                <w:sz w:val="28"/>
              </w:rPr>
              <w:t xml:space="preserve">Please list what percentage of the time your child </w:t>
            </w:r>
            <w:r w:rsidRPr="00676B2D">
              <w:rPr>
                <w:b/>
                <w:i/>
                <w:sz w:val="28"/>
              </w:rPr>
              <w:t xml:space="preserve">currently on average </w:t>
            </w:r>
            <w:r w:rsidRPr="00676B2D">
              <w:rPr>
                <w:b/>
                <w:sz w:val="28"/>
              </w:rPr>
              <w:t>(passively) hears each language at school: (</w:t>
            </w:r>
            <w:r w:rsidRPr="00676B2D">
              <w:rPr>
                <w:b/>
                <w:i/>
                <w:sz w:val="28"/>
                <w:u w:val="single"/>
              </w:rPr>
              <w:t>Your percentages should add up to 100%</w:t>
            </w:r>
            <w:r w:rsidRPr="00676B2D">
              <w:rPr>
                <w:b/>
                <w:sz w:val="28"/>
                <w:u w:val="single"/>
              </w:rPr>
              <w:t>)</w:t>
            </w:r>
          </w:p>
          <w:p w:rsidR="00631560" w:rsidRPr="00676B2D" w:rsidRDefault="00631560" w:rsidP="00653E9E">
            <w:pPr>
              <w:ind w:left="360"/>
              <w:jc w:val="both"/>
              <w:rPr>
                <w:b/>
              </w:rPr>
            </w:pPr>
          </w:p>
        </w:tc>
      </w:tr>
      <w:tr w:rsidR="00631560" w:rsidRPr="00033E04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List the language(s)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>
            <w:r w:rsidRPr="00676B2D">
              <w:t>1.</w:t>
            </w:r>
          </w:p>
        </w:tc>
        <w:tc>
          <w:tcPr>
            <w:tcW w:w="1416" w:type="dxa"/>
          </w:tcPr>
          <w:p w:rsidR="00631560" w:rsidRPr="00676B2D" w:rsidRDefault="00631560" w:rsidP="00653E9E">
            <w:r w:rsidRPr="00676B2D">
              <w:t>2.</w:t>
            </w:r>
          </w:p>
        </w:tc>
        <w:tc>
          <w:tcPr>
            <w:tcW w:w="1575" w:type="dxa"/>
            <w:gridSpan w:val="2"/>
          </w:tcPr>
          <w:p w:rsidR="00631560" w:rsidRPr="00676B2D" w:rsidRDefault="00631560" w:rsidP="00653E9E">
            <w:r w:rsidRPr="00676B2D">
              <w:t>3.</w:t>
            </w:r>
          </w:p>
        </w:tc>
        <w:tc>
          <w:tcPr>
            <w:tcW w:w="1710" w:type="dxa"/>
          </w:tcPr>
          <w:p w:rsidR="00631560" w:rsidRPr="00676B2D" w:rsidRDefault="00631560" w:rsidP="00653E9E">
            <w:r w:rsidRPr="00676B2D">
              <w:t>4.</w:t>
            </w:r>
          </w:p>
        </w:tc>
        <w:tc>
          <w:tcPr>
            <w:tcW w:w="1890" w:type="dxa"/>
          </w:tcPr>
          <w:p w:rsidR="00631560" w:rsidRPr="00676B2D" w:rsidRDefault="00631560" w:rsidP="00653E9E">
            <w:r w:rsidRPr="00676B2D">
              <w:t xml:space="preserve">5. </w:t>
            </w:r>
          </w:p>
        </w:tc>
      </w:tr>
      <w:tr w:rsidR="00631560" w:rsidRPr="00033E04" w:rsidTr="00653E9E">
        <w:tc>
          <w:tcPr>
            <w:tcW w:w="2790" w:type="dxa"/>
          </w:tcPr>
          <w:p w:rsidR="00631560" w:rsidRPr="00676B2D" w:rsidRDefault="00631560" w:rsidP="00653E9E">
            <w:r w:rsidRPr="00676B2D">
              <w:t>Indicate percentage here:</w:t>
            </w:r>
          </w:p>
        </w:tc>
        <w:tc>
          <w:tcPr>
            <w:tcW w:w="1689" w:type="dxa"/>
            <w:gridSpan w:val="2"/>
          </w:tcPr>
          <w:p w:rsidR="00631560" w:rsidRPr="00676B2D" w:rsidRDefault="00631560" w:rsidP="00653E9E"/>
        </w:tc>
        <w:tc>
          <w:tcPr>
            <w:tcW w:w="1416" w:type="dxa"/>
          </w:tcPr>
          <w:p w:rsidR="00631560" w:rsidRPr="00676B2D" w:rsidRDefault="00631560" w:rsidP="00653E9E"/>
        </w:tc>
        <w:tc>
          <w:tcPr>
            <w:tcW w:w="1575" w:type="dxa"/>
            <w:gridSpan w:val="2"/>
          </w:tcPr>
          <w:p w:rsidR="00631560" w:rsidRPr="00676B2D" w:rsidRDefault="00631560" w:rsidP="00653E9E"/>
        </w:tc>
        <w:tc>
          <w:tcPr>
            <w:tcW w:w="1710" w:type="dxa"/>
          </w:tcPr>
          <w:p w:rsidR="00631560" w:rsidRPr="00676B2D" w:rsidRDefault="00631560" w:rsidP="00653E9E"/>
        </w:tc>
        <w:tc>
          <w:tcPr>
            <w:tcW w:w="1890" w:type="dxa"/>
          </w:tcPr>
          <w:p w:rsidR="00631560" w:rsidRPr="00676B2D" w:rsidRDefault="00631560" w:rsidP="00653E9E"/>
        </w:tc>
      </w:tr>
      <w:tr w:rsidR="00631560" w:rsidRPr="00033E04" w:rsidTr="00631560">
        <w:trPr>
          <w:trHeight w:val="3014"/>
        </w:trPr>
        <w:tc>
          <w:tcPr>
            <w:tcW w:w="11070" w:type="dxa"/>
            <w:gridSpan w:val="8"/>
            <w:tcBorders>
              <w:left w:val="nil"/>
              <w:bottom w:val="single" w:sz="4" w:space="0" w:color="auto"/>
              <w:right w:val="nil"/>
            </w:tcBorders>
          </w:tcPr>
          <w:p w:rsidR="00631560" w:rsidRPr="00A52F23" w:rsidRDefault="00631560" w:rsidP="00653E9E">
            <w:pPr>
              <w:rPr>
                <w:b/>
                <w:color w:val="FF0000"/>
              </w:rPr>
            </w:pPr>
          </w:p>
          <w:p w:rsidR="00631560" w:rsidRPr="00033E04" w:rsidRDefault="00631560" w:rsidP="00653E9E">
            <w:pPr>
              <w:rPr>
                <w:color w:val="FF0000"/>
              </w:rPr>
            </w:pPr>
          </w:p>
          <w:p w:rsidR="00631560" w:rsidRPr="000547E4" w:rsidRDefault="00631560" w:rsidP="00631560">
            <w:pPr>
              <w:pStyle w:val="ListParagraph"/>
              <w:numPr>
                <w:ilvl w:val="0"/>
                <w:numId w:val="2"/>
              </w:numPr>
              <w:spacing w:line="240" w:lineRule="auto"/>
              <w:ind w:right="-907"/>
              <w:rPr>
                <w:color w:val="000000" w:themeColor="text1"/>
              </w:rPr>
            </w:pPr>
            <w:r w:rsidRPr="000547E4">
              <w:rPr>
                <w:b/>
                <w:sz w:val="28"/>
              </w:rPr>
              <w:t>Has your child ever had</w:t>
            </w:r>
            <w:r w:rsidRPr="000547E4">
              <w:rPr>
                <w:sz w:val="28"/>
              </w:rPr>
              <w:t xml:space="preserve"> a vision problem </w:t>
            </w:r>
            <w:r w:rsidRPr="000547E4">
              <w:rPr>
                <w:color w:val="000000" w:themeColor="text1"/>
              </w:rPr>
              <w:fldChar w:fldCharType="begin">
                <w:ffData>
                  <w:name w:val="less_than_HS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E4">
              <w:rPr>
                <w:color w:val="000000" w:themeColor="text1"/>
              </w:rPr>
              <w:instrText xml:space="preserve"> FORMCHECKBOX </w:instrText>
            </w:r>
            <w:r w:rsidR="009E3BA0">
              <w:rPr>
                <w:color w:val="000000" w:themeColor="text1"/>
              </w:rPr>
            </w:r>
            <w:r w:rsidR="009E3BA0">
              <w:rPr>
                <w:color w:val="000000" w:themeColor="text1"/>
              </w:rPr>
              <w:fldChar w:fldCharType="separate"/>
            </w:r>
            <w:r w:rsidRPr="000547E4">
              <w:rPr>
                <w:color w:val="000000" w:themeColor="text1"/>
              </w:rPr>
              <w:fldChar w:fldCharType="end"/>
            </w:r>
            <w:r w:rsidRPr="000547E4">
              <w:rPr>
                <w:sz w:val="28"/>
              </w:rPr>
              <w:t xml:space="preserve"> , hearing problem</w:t>
            </w:r>
            <w:r w:rsidRPr="000547E4">
              <w:rPr>
                <w:rFonts w:eastAsia="MS Gothic"/>
                <w:sz w:val="28"/>
              </w:rPr>
              <w:t xml:space="preserve"> </w:t>
            </w:r>
            <w:r w:rsidRPr="000547E4">
              <w:rPr>
                <w:color w:val="000000" w:themeColor="text1"/>
              </w:rPr>
              <w:fldChar w:fldCharType="begin">
                <w:ffData>
                  <w:name w:val="less_than_HS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47E4">
              <w:rPr>
                <w:color w:val="000000" w:themeColor="text1"/>
              </w:rPr>
              <w:instrText xml:space="preserve"> FORMCHECKBOX </w:instrText>
            </w:r>
            <w:r w:rsidR="009E3BA0">
              <w:rPr>
                <w:color w:val="000000" w:themeColor="text1"/>
              </w:rPr>
            </w:r>
            <w:r w:rsidR="009E3BA0">
              <w:rPr>
                <w:color w:val="000000" w:themeColor="text1"/>
              </w:rPr>
              <w:fldChar w:fldCharType="separate"/>
            </w:r>
            <w:r w:rsidRPr="000547E4">
              <w:rPr>
                <w:color w:val="000000" w:themeColor="text1"/>
              </w:rPr>
              <w:fldChar w:fldCharType="end"/>
            </w:r>
            <w:r w:rsidRPr="000547E4">
              <w:rPr>
                <w:sz w:val="28"/>
              </w:rPr>
              <w:t xml:space="preserve">, </w:t>
            </w:r>
          </w:p>
          <w:p w:rsidR="00631560" w:rsidRPr="007F6AAF" w:rsidRDefault="00631560" w:rsidP="00653E9E">
            <w:pPr>
              <w:pStyle w:val="ListParagraph"/>
              <w:spacing w:line="240" w:lineRule="auto"/>
              <w:ind w:right="-907"/>
              <w:rPr>
                <w:color w:val="000000" w:themeColor="text1"/>
              </w:rPr>
            </w:pPr>
            <w:r w:rsidRPr="004F7440">
              <w:rPr>
                <w:sz w:val="28"/>
              </w:rPr>
              <w:t>language disability</w:t>
            </w:r>
            <w:r w:rsidRPr="004F7440">
              <w:rPr>
                <w:color w:val="000000" w:themeColor="text1"/>
              </w:rPr>
              <w:fldChar w:fldCharType="begin">
                <w:ffData>
                  <w:name w:val="less_than_HS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6AAF">
              <w:rPr>
                <w:color w:val="000000" w:themeColor="text1"/>
              </w:rPr>
              <w:instrText xml:space="preserve"> FORMCHECKBOX </w:instrText>
            </w:r>
            <w:r w:rsidR="009E3BA0">
              <w:rPr>
                <w:color w:val="000000" w:themeColor="text1"/>
              </w:rPr>
            </w:r>
            <w:r w:rsidR="009E3BA0">
              <w:rPr>
                <w:color w:val="000000" w:themeColor="text1"/>
              </w:rPr>
              <w:fldChar w:fldCharType="separate"/>
            </w:r>
            <w:r w:rsidRPr="004F7440">
              <w:rPr>
                <w:color w:val="000000" w:themeColor="text1"/>
              </w:rPr>
              <w:fldChar w:fldCharType="end"/>
            </w:r>
            <w:r w:rsidRPr="004F7440">
              <w:rPr>
                <w:sz w:val="28"/>
              </w:rPr>
              <w:t>, or learning disability</w:t>
            </w:r>
            <w:r w:rsidRPr="004F7440">
              <w:rPr>
                <w:rFonts w:eastAsia="MS Gothic"/>
                <w:sz w:val="28"/>
              </w:rPr>
              <w:t xml:space="preserve"> </w:t>
            </w:r>
            <w:r w:rsidRPr="004F7440">
              <w:rPr>
                <w:color w:val="000000" w:themeColor="text1"/>
              </w:rPr>
              <w:fldChar w:fldCharType="begin">
                <w:ffData>
                  <w:name w:val="less_than_HS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6AAF">
              <w:rPr>
                <w:color w:val="000000" w:themeColor="text1"/>
              </w:rPr>
              <w:instrText xml:space="preserve"> FORMCHECKBOX </w:instrText>
            </w:r>
            <w:r w:rsidR="009E3BA0">
              <w:rPr>
                <w:color w:val="000000" w:themeColor="text1"/>
              </w:rPr>
            </w:r>
            <w:r w:rsidR="009E3BA0">
              <w:rPr>
                <w:color w:val="000000" w:themeColor="text1"/>
              </w:rPr>
              <w:fldChar w:fldCharType="separate"/>
            </w:r>
            <w:r w:rsidRPr="004F7440">
              <w:rPr>
                <w:color w:val="000000" w:themeColor="text1"/>
              </w:rPr>
              <w:fldChar w:fldCharType="end"/>
            </w:r>
            <w:r w:rsidRPr="004F7440">
              <w:rPr>
                <w:sz w:val="28"/>
              </w:rPr>
              <w:t>?</w:t>
            </w:r>
          </w:p>
          <w:p w:rsidR="00631560" w:rsidRDefault="00631560" w:rsidP="00653E9E">
            <w:pPr>
              <w:ind w:left="360"/>
              <w:rPr>
                <w:sz w:val="28"/>
              </w:rPr>
            </w:pPr>
          </w:p>
          <w:p w:rsidR="00631560" w:rsidRPr="004A7328" w:rsidRDefault="00631560" w:rsidP="00653E9E">
            <w:pPr>
              <w:ind w:left="360"/>
              <w:rPr>
                <w:sz w:val="28"/>
              </w:rPr>
            </w:pPr>
            <w:r w:rsidRPr="004F7440">
              <w:rPr>
                <w:sz w:val="28"/>
              </w:rPr>
              <w:t>Explain________________________________________________________</w:t>
            </w:r>
          </w:p>
          <w:p w:rsidR="00631560" w:rsidRDefault="00631560" w:rsidP="00653E9E">
            <w:pPr>
              <w:rPr>
                <w:b/>
              </w:rPr>
            </w:pPr>
          </w:p>
          <w:p w:rsidR="00631560" w:rsidRDefault="00631560" w:rsidP="00653E9E">
            <w:pPr>
              <w:rPr>
                <w:b/>
              </w:rPr>
            </w:pPr>
          </w:p>
          <w:p w:rsidR="00631560" w:rsidRDefault="00631560" w:rsidP="00653E9E">
            <w:pPr>
              <w:rPr>
                <w:b/>
              </w:rPr>
            </w:pPr>
            <w:r w:rsidRPr="00924216">
              <w:rPr>
                <w:b/>
              </w:rPr>
              <w:t>LANGUAGE</w:t>
            </w:r>
            <w:r>
              <w:rPr>
                <w:b/>
              </w:rPr>
              <w:t>(S)</w:t>
            </w:r>
          </w:p>
          <w:p w:rsidR="00631560" w:rsidRPr="00033E04" w:rsidRDefault="00631560" w:rsidP="00653E9E">
            <w:pPr>
              <w:rPr>
                <w:color w:val="FF0000"/>
              </w:rPr>
            </w:pPr>
          </w:p>
        </w:tc>
      </w:tr>
      <w:tr w:rsidR="00631560" w:rsidRPr="007F6AAF" w:rsidTr="00653E9E">
        <w:tc>
          <w:tcPr>
            <w:tcW w:w="11070" w:type="dxa"/>
            <w:gridSpan w:val="8"/>
          </w:tcPr>
          <w:p w:rsidR="00631560" w:rsidRPr="00725446" w:rsidRDefault="00631560" w:rsidP="0063156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  <w:sz w:val="28"/>
                <w:szCs w:val="28"/>
              </w:rPr>
            </w:pPr>
            <w:r w:rsidRPr="00725446">
              <w:rPr>
                <w:b/>
                <w:sz w:val="28"/>
                <w:szCs w:val="28"/>
              </w:rPr>
              <w:t xml:space="preserve">On a scale from </w:t>
            </w:r>
            <w:r w:rsidRPr="00725446">
              <w:rPr>
                <w:b/>
                <w:sz w:val="28"/>
                <w:szCs w:val="28"/>
                <w:u w:val="single"/>
              </w:rPr>
              <w:t>zero to ten</w:t>
            </w:r>
            <w:r w:rsidRPr="00725446">
              <w:rPr>
                <w:b/>
                <w:sz w:val="28"/>
                <w:szCs w:val="28"/>
              </w:rPr>
              <w:t>, please select your child’s level of proficiency in each language in:</w:t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>
              <w:t>List Languages here:</w:t>
            </w:r>
          </w:p>
        </w:tc>
        <w:tc>
          <w:tcPr>
            <w:tcW w:w="1350" w:type="dxa"/>
          </w:tcPr>
          <w:p w:rsidR="00631560" w:rsidRPr="00042CF4" w:rsidRDefault="00631560" w:rsidP="00653E9E"/>
        </w:tc>
        <w:tc>
          <w:tcPr>
            <w:tcW w:w="1802" w:type="dxa"/>
            <w:gridSpan w:val="3"/>
          </w:tcPr>
          <w:p w:rsidR="00631560" w:rsidRPr="00042CF4" w:rsidRDefault="00631560" w:rsidP="00653E9E"/>
        </w:tc>
        <w:tc>
          <w:tcPr>
            <w:tcW w:w="1528" w:type="dxa"/>
          </w:tcPr>
          <w:p w:rsidR="00631560" w:rsidRPr="00042CF4" w:rsidRDefault="00631560" w:rsidP="00653E9E"/>
        </w:tc>
        <w:tc>
          <w:tcPr>
            <w:tcW w:w="1710" w:type="dxa"/>
          </w:tcPr>
          <w:p w:rsidR="00631560" w:rsidRPr="00042CF4" w:rsidRDefault="00631560" w:rsidP="00653E9E"/>
        </w:tc>
        <w:tc>
          <w:tcPr>
            <w:tcW w:w="1890" w:type="dxa"/>
          </w:tcPr>
          <w:p w:rsidR="00631560" w:rsidRPr="00042CF4" w:rsidRDefault="00631560" w:rsidP="00653E9E"/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bookmarkStart w:id="3" w:name="_Hlk21770061"/>
            <w:r w:rsidRPr="00042CF4">
              <w:t>Speaking</w:t>
            </w:r>
          </w:p>
        </w:tc>
        <w:tc>
          <w:tcPr>
            <w:tcW w:w="135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</w:tr>
      <w:bookmarkEnd w:id="3"/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 w:rsidRPr="00042CF4">
              <w:t>Understanding spoken language</w:t>
            </w:r>
          </w:p>
        </w:tc>
        <w:tc>
          <w:tcPr>
            <w:tcW w:w="135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pPr>
              <w:jc w:val="center"/>
            </w:pPr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 w:rsidRPr="00042CF4">
              <w:t>Reading</w:t>
            </w:r>
          </w:p>
        </w:tc>
        <w:tc>
          <w:tcPr>
            <w:tcW w:w="135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 w:rsidRPr="00042CF4">
              <w:t>Writing</w:t>
            </w:r>
          </w:p>
        </w:tc>
        <w:tc>
          <w:tcPr>
            <w:tcW w:w="135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2C30E9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ne"/>
                    <w:listEntry w:val="1 - Very low"/>
                    <w:listEntry w:val="2 - Low"/>
                    <w:listEntry w:val="3 - Fair"/>
                    <w:listEntry w:val="4 - Slightly less than adequate"/>
                    <w:listEntry w:val="5 - Adequate"/>
                    <w:listEntry w:val="6 - Slightly more than adequate"/>
                    <w:listEntry w:val="7 - Good"/>
                    <w:listEntry w:val="8 - Very good"/>
                    <w:listEntry w:val="9 - Excellent"/>
                    <w:listEntry w:val="10 - Perfect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11070" w:type="dxa"/>
            <w:gridSpan w:val="8"/>
          </w:tcPr>
          <w:p w:rsidR="00631560" w:rsidRPr="00725446" w:rsidRDefault="00631560" w:rsidP="0063156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</w:rPr>
            </w:pPr>
            <w:r w:rsidRPr="00725446">
              <w:rPr>
                <w:b/>
                <w:sz w:val="28"/>
              </w:rPr>
              <w:t xml:space="preserve">On a scale from </w:t>
            </w:r>
            <w:r w:rsidRPr="00725446">
              <w:rPr>
                <w:b/>
                <w:sz w:val="28"/>
                <w:u w:val="single"/>
              </w:rPr>
              <w:t>zero to ten</w:t>
            </w:r>
            <w:r w:rsidRPr="00725446">
              <w:rPr>
                <w:b/>
                <w:sz w:val="28"/>
              </w:rPr>
              <w:t xml:space="preserve">, please select how much the following factors </w:t>
            </w:r>
            <w:r w:rsidRPr="00725446">
              <w:rPr>
                <w:b/>
                <w:sz w:val="28"/>
                <w:u w:val="single"/>
              </w:rPr>
              <w:t>contribute to your child learning</w:t>
            </w:r>
            <w:r w:rsidRPr="00725446">
              <w:rPr>
                <w:b/>
                <w:sz w:val="28"/>
              </w:rPr>
              <w:t xml:space="preserve"> of each language:</w:t>
            </w:r>
          </w:p>
          <w:p w:rsidR="00631560" w:rsidRPr="00042CF4" w:rsidRDefault="00631560" w:rsidP="00653E9E">
            <w:pPr>
              <w:pStyle w:val="ListParagraph"/>
              <w:spacing w:line="240" w:lineRule="auto"/>
              <w:rPr>
                <w:b/>
              </w:rPr>
            </w:pPr>
          </w:p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>
              <w:t>List Languages here:</w:t>
            </w:r>
          </w:p>
        </w:tc>
        <w:tc>
          <w:tcPr>
            <w:tcW w:w="1350" w:type="dxa"/>
          </w:tcPr>
          <w:p w:rsidR="00631560" w:rsidRPr="00042CF4" w:rsidRDefault="00631560" w:rsidP="00653E9E">
            <w:r>
              <w:t>1.</w:t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>
              <w:t>2.</w:t>
            </w:r>
          </w:p>
        </w:tc>
        <w:tc>
          <w:tcPr>
            <w:tcW w:w="1528" w:type="dxa"/>
          </w:tcPr>
          <w:p w:rsidR="00631560" w:rsidRPr="00042CF4" w:rsidRDefault="00631560" w:rsidP="00653E9E">
            <w:r>
              <w:t>3.</w:t>
            </w:r>
          </w:p>
        </w:tc>
        <w:tc>
          <w:tcPr>
            <w:tcW w:w="1710" w:type="dxa"/>
          </w:tcPr>
          <w:p w:rsidR="00631560" w:rsidRPr="00042CF4" w:rsidRDefault="00631560" w:rsidP="00653E9E">
            <w:r>
              <w:t>4.</w:t>
            </w:r>
          </w:p>
        </w:tc>
        <w:tc>
          <w:tcPr>
            <w:tcW w:w="1890" w:type="dxa"/>
          </w:tcPr>
          <w:p w:rsidR="00631560" w:rsidRPr="00042CF4" w:rsidRDefault="00631560" w:rsidP="00653E9E">
            <w:r>
              <w:t>5</w:t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 w:rsidRPr="00042CF4">
              <w:t>Interacting with friends</w:t>
            </w:r>
          </w:p>
        </w:tc>
        <w:tc>
          <w:tcPr>
            <w:tcW w:w="1350" w:type="dxa"/>
          </w:tcPr>
          <w:p w:rsidR="00631560" w:rsidRPr="00042CF4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042CF4" w:rsidRDefault="00631560" w:rsidP="00653E9E">
            <w:r w:rsidRPr="00042CF4">
              <w:t>Interacting with famil</w:t>
            </w:r>
            <w:r>
              <w:t>y</w:t>
            </w:r>
          </w:p>
        </w:tc>
        <w:tc>
          <w:tcPr>
            <w:tcW w:w="135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4901BC" w:rsidTr="00653E9E">
        <w:tc>
          <w:tcPr>
            <w:tcW w:w="2790" w:type="dxa"/>
          </w:tcPr>
          <w:p w:rsidR="00631560" w:rsidRPr="00042CF4" w:rsidRDefault="00631560" w:rsidP="00653E9E">
            <w:r w:rsidRPr="00042CF4">
              <w:t xml:space="preserve">Interacting with </w:t>
            </w:r>
            <w:r>
              <w:t>caregiver</w:t>
            </w:r>
          </w:p>
        </w:tc>
        <w:tc>
          <w:tcPr>
            <w:tcW w:w="135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4901BC" w:rsidRDefault="00631560" w:rsidP="00653E9E">
            <w:r w:rsidRPr="004901BC">
              <w:t>Interacting with teachers</w:t>
            </w:r>
          </w:p>
        </w:tc>
        <w:tc>
          <w:tcPr>
            <w:tcW w:w="135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4901BC" w:rsidTr="00653E9E">
        <w:trPr>
          <w:trHeight w:val="539"/>
        </w:trPr>
        <w:tc>
          <w:tcPr>
            <w:tcW w:w="2790" w:type="dxa"/>
          </w:tcPr>
          <w:p w:rsidR="00631560" w:rsidRPr="004901BC" w:rsidRDefault="00631560" w:rsidP="00653E9E">
            <w:r w:rsidRPr="004901BC">
              <w:t>Reading (</w:t>
            </w:r>
            <w:r>
              <w:t>alone or with caregiver)</w:t>
            </w:r>
          </w:p>
        </w:tc>
        <w:tc>
          <w:tcPr>
            <w:tcW w:w="135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rPr>
          <w:trHeight w:val="503"/>
        </w:trPr>
        <w:tc>
          <w:tcPr>
            <w:tcW w:w="2790" w:type="dxa"/>
          </w:tcPr>
          <w:p w:rsidR="00631560" w:rsidRPr="00042CF4" w:rsidRDefault="00631560" w:rsidP="00653E9E">
            <w:r w:rsidRPr="00042CF4">
              <w:t>Additional Language lessons</w:t>
            </w:r>
          </w:p>
        </w:tc>
        <w:tc>
          <w:tcPr>
            <w:tcW w:w="1350" w:type="dxa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042CF4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4901BC" w:rsidRDefault="00631560" w:rsidP="00653E9E">
            <w:r w:rsidRPr="004901BC">
              <w:t>TV</w:t>
            </w:r>
          </w:p>
        </w:tc>
        <w:tc>
          <w:tcPr>
            <w:tcW w:w="135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7F6AAF" w:rsidTr="00653E9E">
        <w:tc>
          <w:tcPr>
            <w:tcW w:w="2790" w:type="dxa"/>
          </w:tcPr>
          <w:p w:rsidR="00631560" w:rsidRPr="004901BC" w:rsidRDefault="00631560" w:rsidP="00653E9E">
            <w:r w:rsidRPr="004901BC">
              <w:t>Listening to the radio</w:t>
            </w:r>
          </w:p>
        </w:tc>
        <w:tc>
          <w:tcPr>
            <w:tcW w:w="1350" w:type="dxa"/>
          </w:tcPr>
          <w:p w:rsidR="00631560" w:rsidRPr="004901BC" w:rsidRDefault="00631560" w:rsidP="00653E9E">
            <w:r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4901BC" w:rsidRDefault="00631560" w:rsidP="00653E9E">
            <w:r w:rsidRPr="004F7440">
              <w:rPr>
                <w:color w:val="000000" w:themeColor="text1"/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ot a contributor "/>
                    <w:listEntry w:val="1 - minimal contributor"/>
                    <w:listEntry w:val="2 "/>
                    <w:listEntry w:val="3 "/>
                    <w:listEntry w:val="4 "/>
                    <w:listEntry w:val="5 - moderate contributor "/>
                    <w:listEntry w:val="6"/>
                    <w:listEntry w:val="7"/>
                    <w:listEntry w:val="8"/>
                    <w:listEntry w:val="9"/>
                    <w:listEntry w:val="10 - most important contributor"/>
                  </w:ddList>
                </w:ffData>
              </w:fldChar>
            </w:r>
            <w:r w:rsidRPr="007F6AAF">
              <w:rPr>
                <w:color w:val="000000" w:themeColor="text1"/>
                <w:sz w:val="14"/>
              </w:rPr>
              <w:instrText xml:space="preserve"> FORMDROPDOWN </w:instrText>
            </w:r>
            <w:r w:rsidR="009E3BA0">
              <w:rPr>
                <w:color w:val="000000" w:themeColor="text1"/>
                <w:sz w:val="14"/>
              </w:rPr>
            </w:r>
            <w:r w:rsidR="009E3BA0">
              <w:rPr>
                <w:color w:val="000000" w:themeColor="text1"/>
                <w:sz w:val="14"/>
              </w:rPr>
              <w:fldChar w:fldCharType="separate"/>
            </w:r>
            <w:r w:rsidRPr="004F7440">
              <w:rPr>
                <w:color w:val="000000" w:themeColor="text1"/>
                <w:sz w:val="14"/>
              </w:rPr>
              <w:fldChar w:fldCharType="end"/>
            </w:r>
          </w:p>
        </w:tc>
      </w:tr>
      <w:tr w:rsidR="00631560" w:rsidRPr="00984DBA" w:rsidTr="00653E9E">
        <w:tc>
          <w:tcPr>
            <w:tcW w:w="11070" w:type="dxa"/>
            <w:gridSpan w:val="8"/>
          </w:tcPr>
          <w:p w:rsidR="00631560" w:rsidRPr="00984DBA" w:rsidRDefault="00631560" w:rsidP="0063156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</w:rPr>
            </w:pPr>
            <w:bookmarkStart w:id="4" w:name="_GoBack"/>
            <w:bookmarkEnd w:id="4"/>
            <w:r w:rsidRPr="00984DBA">
              <w:rPr>
                <w:b/>
                <w:sz w:val="28"/>
              </w:rPr>
              <w:t xml:space="preserve">On a scale from </w:t>
            </w:r>
            <w:r w:rsidRPr="00984DBA">
              <w:rPr>
                <w:b/>
                <w:sz w:val="28"/>
                <w:u w:val="single"/>
              </w:rPr>
              <w:t>zero to ten</w:t>
            </w:r>
            <w:r w:rsidRPr="00984DBA">
              <w:rPr>
                <w:b/>
                <w:sz w:val="28"/>
              </w:rPr>
              <w:t>, please select to how extent your child is currently exposed to this language in the following contexts:</w:t>
            </w:r>
          </w:p>
          <w:p w:rsidR="00631560" w:rsidRPr="00984DBA" w:rsidRDefault="00631560" w:rsidP="00653E9E">
            <w:pPr>
              <w:pStyle w:val="ListParagraph"/>
              <w:spacing w:line="240" w:lineRule="auto"/>
              <w:rPr>
                <w:b/>
              </w:rPr>
            </w:pP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List Languages here: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t>1.</w:t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t>2.</w:t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t>3.</w:t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t>4.</w:t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t>5</w:t>
            </w: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Interacting with friends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Interacting with family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Interacting with caregiver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Interacting with teachers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rPr>
          <w:trHeight w:val="539"/>
        </w:trPr>
        <w:tc>
          <w:tcPr>
            <w:tcW w:w="2790" w:type="dxa"/>
          </w:tcPr>
          <w:p w:rsidR="00631560" w:rsidRPr="00984DBA" w:rsidRDefault="00631560" w:rsidP="00653E9E">
            <w:r w:rsidRPr="00984DBA">
              <w:t>Reading (alone or with caregiver)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rPr>
          <w:trHeight w:val="503"/>
        </w:trPr>
        <w:tc>
          <w:tcPr>
            <w:tcW w:w="2790" w:type="dxa"/>
          </w:tcPr>
          <w:p w:rsidR="00631560" w:rsidRPr="00984DBA" w:rsidRDefault="00631560" w:rsidP="00653E9E">
            <w:r w:rsidRPr="00984DBA">
              <w:t>Additional Language lessons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TV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  <w:tr w:rsidR="00631560" w:rsidRPr="00984DBA" w:rsidTr="00653E9E">
        <w:tc>
          <w:tcPr>
            <w:tcW w:w="2790" w:type="dxa"/>
          </w:tcPr>
          <w:p w:rsidR="00631560" w:rsidRPr="00984DBA" w:rsidRDefault="00631560" w:rsidP="00653E9E">
            <w:r w:rsidRPr="00984DBA">
              <w:t>Listening to the radio</w:t>
            </w:r>
          </w:p>
        </w:tc>
        <w:tc>
          <w:tcPr>
            <w:tcW w:w="135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02" w:type="dxa"/>
            <w:gridSpan w:val="3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528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71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  <w:tc>
          <w:tcPr>
            <w:tcW w:w="1890" w:type="dxa"/>
          </w:tcPr>
          <w:p w:rsidR="00631560" w:rsidRPr="00984DBA" w:rsidRDefault="00631560" w:rsidP="00653E9E">
            <w:r w:rsidRPr="00984DBA">
              <w:rPr>
                <w:sz w:val="1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(click here for pull-down scale)"/>
                    <w:listEntry w:val="0 - Never"/>
                    <w:listEntry w:val="1 - Almost never"/>
                    <w:listEntry w:val="2 "/>
                    <w:listEntry w:val="3 "/>
                    <w:listEntry w:val="4 "/>
                    <w:listEntry w:val="5 - Half of the time"/>
                    <w:listEntry w:val="6"/>
                    <w:listEntry w:val="7"/>
                    <w:listEntry w:val="8"/>
                    <w:listEntry w:val="9"/>
                    <w:listEntry w:val="10 - Always"/>
                  </w:ddList>
                </w:ffData>
              </w:fldChar>
            </w:r>
            <w:r w:rsidRPr="00984DBA">
              <w:rPr>
                <w:sz w:val="14"/>
              </w:rPr>
              <w:instrText xml:space="preserve"> FORMDROPDOWN </w:instrText>
            </w:r>
            <w:r w:rsidR="009E3BA0">
              <w:rPr>
                <w:sz w:val="14"/>
              </w:rPr>
            </w:r>
            <w:r w:rsidR="009E3BA0">
              <w:rPr>
                <w:sz w:val="14"/>
              </w:rPr>
              <w:fldChar w:fldCharType="separate"/>
            </w:r>
            <w:r w:rsidRPr="00984DBA">
              <w:rPr>
                <w:sz w:val="14"/>
              </w:rPr>
              <w:fldChar w:fldCharType="end"/>
            </w:r>
          </w:p>
        </w:tc>
      </w:tr>
    </w:tbl>
    <w:p w:rsidR="00631560" w:rsidRPr="00984DBA" w:rsidRDefault="00631560" w:rsidP="00631560">
      <w:pPr>
        <w:rPr>
          <w:b/>
        </w:rPr>
      </w:pPr>
    </w:p>
    <w:p w:rsidR="00631560" w:rsidRPr="00861AAE" w:rsidRDefault="00631560" w:rsidP="00631560">
      <w:pPr>
        <w:pStyle w:val="ListParagraph"/>
        <w:jc w:val="center"/>
        <w:rPr>
          <w:b/>
          <w:sz w:val="28"/>
        </w:rPr>
      </w:pPr>
      <w:r w:rsidRPr="00861AAE">
        <w:rPr>
          <w:b/>
          <w:sz w:val="28"/>
        </w:rPr>
        <w:t>Language Experience and Proficiency Questionnaire (LEAP-Q)</w:t>
      </w:r>
    </w:p>
    <w:p w:rsidR="00631560" w:rsidRDefault="00631560" w:rsidP="00631560">
      <w:pPr>
        <w:jc w:val="center"/>
        <w:rPr>
          <w:sz w:val="18"/>
        </w:rPr>
      </w:pPr>
      <w:r w:rsidRPr="00D17810">
        <w:rPr>
          <w:sz w:val="18"/>
        </w:rPr>
        <w:t xml:space="preserve">Marian, Blumenfeld, &amp; </w:t>
      </w:r>
      <w:proofErr w:type="spellStart"/>
      <w:r w:rsidRPr="00D17810">
        <w:rPr>
          <w:sz w:val="18"/>
        </w:rPr>
        <w:t>Kaushanskaya</w:t>
      </w:r>
      <w:proofErr w:type="spellEnd"/>
      <w:r w:rsidRPr="00D17810">
        <w:rPr>
          <w:sz w:val="18"/>
        </w:rPr>
        <w:t xml:space="preserve"> (2007). The Language Experience and Proficiency Questionnaire (LEAP-Q): Assessing language profiles in bilinguals and multilinguals. Journal of Speech Language and Hearing Research, 50 (4), 940-967</w:t>
      </w:r>
    </w:p>
    <w:p w:rsidR="00631560" w:rsidRDefault="00631560" w:rsidP="00631560">
      <w:pPr>
        <w:jc w:val="center"/>
        <w:rPr>
          <w:sz w:val="18"/>
        </w:rPr>
      </w:pPr>
      <w:r>
        <w:rPr>
          <w:sz w:val="18"/>
        </w:rPr>
        <w:t>Adapted for parent use.</w:t>
      </w:r>
    </w:p>
    <w:p w:rsidR="00631560" w:rsidRDefault="00631560" w:rsidP="00631560"/>
    <w:p w:rsidR="00631560" w:rsidRDefault="00631560" w:rsidP="00631560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812"/>
        <w:gridCol w:w="798"/>
        <w:gridCol w:w="990"/>
        <w:gridCol w:w="810"/>
        <w:gridCol w:w="990"/>
        <w:gridCol w:w="810"/>
        <w:gridCol w:w="990"/>
        <w:gridCol w:w="810"/>
        <w:gridCol w:w="1170"/>
        <w:gridCol w:w="900"/>
        <w:gridCol w:w="990"/>
      </w:tblGrid>
      <w:tr w:rsidR="00631560" w:rsidRPr="004901BC" w:rsidTr="00653E9E">
        <w:tc>
          <w:tcPr>
            <w:tcW w:w="11070" w:type="dxa"/>
            <w:gridSpan w:val="11"/>
          </w:tcPr>
          <w:p w:rsidR="00631560" w:rsidRPr="00631560" w:rsidRDefault="00631560" w:rsidP="00631560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</w:rPr>
            </w:pPr>
            <w:r w:rsidRPr="00631560">
              <w:rPr>
                <w:b/>
                <w:sz w:val="28"/>
              </w:rPr>
              <w:t xml:space="preserve">Please list the number of years and months your child spent </w:t>
            </w:r>
            <w:r w:rsidRPr="00631560">
              <w:rPr>
                <w:b/>
                <w:sz w:val="28"/>
                <w:u w:val="single"/>
              </w:rPr>
              <w:t>in each language environment</w:t>
            </w:r>
            <w:r w:rsidRPr="00631560">
              <w:rPr>
                <w:b/>
                <w:sz w:val="28"/>
              </w:rPr>
              <w:t>:</w:t>
            </w:r>
          </w:p>
          <w:p w:rsidR="00631560" w:rsidRPr="004901BC" w:rsidRDefault="00631560" w:rsidP="00653E9E">
            <w:pPr>
              <w:rPr>
                <w:b/>
              </w:rPr>
            </w:pPr>
          </w:p>
        </w:tc>
      </w:tr>
      <w:tr w:rsidR="00631560" w:rsidRPr="004901BC" w:rsidTr="00653E9E">
        <w:tc>
          <w:tcPr>
            <w:tcW w:w="1812" w:type="dxa"/>
          </w:tcPr>
          <w:p w:rsidR="00631560" w:rsidRPr="004901BC" w:rsidRDefault="00631560" w:rsidP="00653E9E">
            <w:r>
              <w:t>List l</w:t>
            </w:r>
            <w:r w:rsidRPr="004901BC">
              <w:t>anguages</w:t>
            </w:r>
            <w:r>
              <w:t xml:space="preserve"> here</w:t>
            </w:r>
            <w:r w:rsidRPr="004901BC">
              <w:t>:</w:t>
            </w:r>
          </w:p>
        </w:tc>
        <w:tc>
          <w:tcPr>
            <w:tcW w:w="1788" w:type="dxa"/>
            <w:gridSpan w:val="2"/>
          </w:tcPr>
          <w:p w:rsidR="00631560" w:rsidRPr="004901BC" w:rsidRDefault="00631560" w:rsidP="00653E9E">
            <w:r w:rsidRPr="004901BC">
              <w:t>1.</w:t>
            </w:r>
          </w:p>
        </w:tc>
        <w:tc>
          <w:tcPr>
            <w:tcW w:w="1800" w:type="dxa"/>
            <w:gridSpan w:val="2"/>
          </w:tcPr>
          <w:p w:rsidR="00631560" w:rsidRPr="004901BC" w:rsidRDefault="00631560" w:rsidP="00653E9E">
            <w:r w:rsidRPr="004901BC">
              <w:t>2.</w:t>
            </w:r>
          </w:p>
        </w:tc>
        <w:tc>
          <w:tcPr>
            <w:tcW w:w="1800" w:type="dxa"/>
            <w:gridSpan w:val="2"/>
          </w:tcPr>
          <w:p w:rsidR="00631560" w:rsidRPr="004901BC" w:rsidRDefault="00631560" w:rsidP="00653E9E">
            <w:r w:rsidRPr="004901BC">
              <w:t>3.</w:t>
            </w:r>
          </w:p>
        </w:tc>
        <w:tc>
          <w:tcPr>
            <w:tcW w:w="1980" w:type="dxa"/>
            <w:gridSpan w:val="2"/>
          </w:tcPr>
          <w:p w:rsidR="00631560" w:rsidRPr="004901BC" w:rsidRDefault="00631560" w:rsidP="00653E9E">
            <w:r w:rsidRPr="004901BC">
              <w:t>4.</w:t>
            </w:r>
          </w:p>
        </w:tc>
        <w:tc>
          <w:tcPr>
            <w:tcW w:w="1890" w:type="dxa"/>
            <w:gridSpan w:val="2"/>
          </w:tcPr>
          <w:p w:rsidR="00631560" w:rsidRPr="004901BC" w:rsidRDefault="00631560" w:rsidP="00653E9E">
            <w:r w:rsidRPr="004901BC">
              <w:t xml:space="preserve">5. </w:t>
            </w:r>
          </w:p>
        </w:tc>
      </w:tr>
      <w:tr w:rsidR="00631560" w:rsidRPr="004901BC" w:rsidTr="00653E9E">
        <w:tc>
          <w:tcPr>
            <w:tcW w:w="1812" w:type="dxa"/>
          </w:tcPr>
          <w:p w:rsidR="00631560" w:rsidRPr="004901BC" w:rsidRDefault="00631560" w:rsidP="00653E9E"/>
        </w:tc>
        <w:tc>
          <w:tcPr>
            <w:tcW w:w="798" w:type="dxa"/>
          </w:tcPr>
          <w:p w:rsidR="00631560" w:rsidRPr="004901BC" w:rsidRDefault="00631560" w:rsidP="00653E9E">
            <w:r w:rsidRPr="004901BC">
              <w:t>Years</w:t>
            </w:r>
          </w:p>
        </w:tc>
        <w:tc>
          <w:tcPr>
            <w:tcW w:w="990" w:type="dxa"/>
          </w:tcPr>
          <w:p w:rsidR="00631560" w:rsidRPr="004901BC" w:rsidRDefault="00631560" w:rsidP="00653E9E">
            <w:r w:rsidRPr="004901BC">
              <w:t>Months</w:t>
            </w:r>
          </w:p>
        </w:tc>
        <w:tc>
          <w:tcPr>
            <w:tcW w:w="810" w:type="dxa"/>
          </w:tcPr>
          <w:p w:rsidR="00631560" w:rsidRPr="004901BC" w:rsidRDefault="00631560" w:rsidP="00653E9E">
            <w:r w:rsidRPr="004901BC">
              <w:t>Years</w:t>
            </w:r>
          </w:p>
        </w:tc>
        <w:tc>
          <w:tcPr>
            <w:tcW w:w="990" w:type="dxa"/>
          </w:tcPr>
          <w:p w:rsidR="00631560" w:rsidRPr="004901BC" w:rsidRDefault="00631560" w:rsidP="00653E9E">
            <w:r w:rsidRPr="004901BC">
              <w:t>Months</w:t>
            </w:r>
          </w:p>
        </w:tc>
        <w:tc>
          <w:tcPr>
            <w:tcW w:w="810" w:type="dxa"/>
          </w:tcPr>
          <w:p w:rsidR="00631560" w:rsidRPr="004901BC" w:rsidRDefault="00631560" w:rsidP="00653E9E">
            <w:r w:rsidRPr="004901BC">
              <w:t>Years</w:t>
            </w:r>
          </w:p>
        </w:tc>
        <w:tc>
          <w:tcPr>
            <w:tcW w:w="990" w:type="dxa"/>
          </w:tcPr>
          <w:p w:rsidR="00631560" w:rsidRPr="004901BC" w:rsidRDefault="00631560" w:rsidP="00653E9E">
            <w:r w:rsidRPr="004901BC">
              <w:t>Months</w:t>
            </w:r>
          </w:p>
        </w:tc>
        <w:tc>
          <w:tcPr>
            <w:tcW w:w="810" w:type="dxa"/>
          </w:tcPr>
          <w:p w:rsidR="00631560" w:rsidRPr="004901BC" w:rsidRDefault="00631560" w:rsidP="00653E9E">
            <w:r w:rsidRPr="004901BC">
              <w:t>Years</w:t>
            </w:r>
          </w:p>
        </w:tc>
        <w:tc>
          <w:tcPr>
            <w:tcW w:w="1170" w:type="dxa"/>
          </w:tcPr>
          <w:p w:rsidR="00631560" w:rsidRPr="004901BC" w:rsidRDefault="00631560" w:rsidP="00653E9E">
            <w:r w:rsidRPr="004901BC">
              <w:t>Months</w:t>
            </w:r>
          </w:p>
        </w:tc>
        <w:tc>
          <w:tcPr>
            <w:tcW w:w="900" w:type="dxa"/>
          </w:tcPr>
          <w:p w:rsidR="00631560" w:rsidRPr="004901BC" w:rsidRDefault="00631560" w:rsidP="00653E9E">
            <w:r w:rsidRPr="004901BC">
              <w:t>Years</w:t>
            </w:r>
          </w:p>
        </w:tc>
        <w:tc>
          <w:tcPr>
            <w:tcW w:w="990" w:type="dxa"/>
          </w:tcPr>
          <w:p w:rsidR="00631560" w:rsidRPr="004901BC" w:rsidRDefault="00631560" w:rsidP="00653E9E">
            <w:r w:rsidRPr="004901BC">
              <w:t>Months</w:t>
            </w:r>
          </w:p>
        </w:tc>
      </w:tr>
      <w:tr w:rsidR="00631560" w:rsidRPr="004901BC" w:rsidTr="00653E9E">
        <w:tc>
          <w:tcPr>
            <w:tcW w:w="1812" w:type="dxa"/>
          </w:tcPr>
          <w:p w:rsidR="00631560" w:rsidRPr="004901BC" w:rsidRDefault="00631560" w:rsidP="00653E9E">
            <w:r w:rsidRPr="004901BC">
              <w:t>A country where each language is spoken:</w:t>
            </w:r>
          </w:p>
        </w:tc>
        <w:tc>
          <w:tcPr>
            <w:tcW w:w="798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1170" w:type="dxa"/>
          </w:tcPr>
          <w:p w:rsidR="00631560" w:rsidRPr="004901BC" w:rsidRDefault="00631560" w:rsidP="00653E9E"/>
        </w:tc>
        <w:tc>
          <w:tcPr>
            <w:tcW w:w="90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</w:tr>
      <w:tr w:rsidR="00631560" w:rsidRPr="004901BC" w:rsidTr="00653E9E">
        <w:trPr>
          <w:trHeight w:val="50"/>
        </w:trPr>
        <w:tc>
          <w:tcPr>
            <w:tcW w:w="1812" w:type="dxa"/>
          </w:tcPr>
          <w:p w:rsidR="00631560" w:rsidRPr="004901BC" w:rsidRDefault="00631560" w:rsidP="00653E9E">
            <w:r w:rsidRPr="004901BC">
              <w:t>A family where each language is spoken:</w:t>
            </w:r>
          </w:p>
        </w:tc>
        <w:tc>
          <w:tcPr>
            <w:tcW w:w="798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1170" w:type="dxa"/>
          </w:tcPr>
          <w:p w:rsidR="00631560" w:rsidRPr="004901BC" w:rsidRDefault="00631560" w:rsidP="00653E9E"/>
        </w:tc>
        <w:tc>
          <w:tcPr>
            <w:tcW w:w="90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</w:tr>
      <w:tr w:rsidR="00631560" w:rsidRPr="004901BC" w:rsidTr="00653E9E">
        <w:tc>
          <w:tcPr>
            <w:tcW w:w="1812" w:type="dxa"/>
          </w:tcPr>
          <w:p w:rsidR="00631560" w:rsidRPr="004901BC" w:rsidRDefault="00631560" w:rsidP="00653E9E">
            <w:r w:rsidRPr="004901BC">
              <w:t>A school where each language is spoken:</w:t>
            </w:r>
          </w:p>
        </w:tc>
        <w:tc>
          <w:tcPr>
            <w:tcW w:w="798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  <w:tc>
          <w:tcPr>
            <w:tcW w:w="810" w:type="dxa"/>
          </w:tcPr>
          <w:p w:rsidR="00631560" w:rsidRPr="004901BC" w:rsidRDefault="00631560" w:rsidP="00653E9E"/>
        </w:tc>
        <w:tc>
          <w:tcPr>
            <w:tcW w:w="1170" w:type="dxa"/>
          </w:tcPr>
          <w:p w:rsidR="00631560" w:rsidRPr="004901BC" w:rsidRDefault="00631560" w:rsidP="00653E9E"/>
        </w:tc>
        <w:tc>
          <w:tcPr>
            <w:tcW w:w="900" w:type="dxa"/>
          </w:tcPr>
          <w:p w:rsidR="00631560" w:rsidRPr="004901BC" w:rsidRDefault="00631560" w:rsidP="00653E9E"/>
        </w:tc>
        <w:tc>
          <w:tcPr>
            <w:tcW w:w="990" w:type="dxa"/>
          </w:tcPr>
          <w:p w:rsidR="00631560" w:rsidRPr="004901BC" w:rsidRDefault="00631560" w:rsidP="00653E9E"/>
        </w:tc>
      </w:tr>
    </w:tbl>
    <w:p w:rsidR="00444DCC" w:rsidRDefault="00444DCC"/>
    <w:sectPr w:rsidR="00444DCC" w:rsidSect="00631560">
      <w:footerReference w:type="default" r:id="rId7"/>
      <w:headerReference w:type="first" r:id="rId8"/>
      <w:pgSz w:w="12240" w:h="15840"/>
      <w:pgMar w:top="-4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3BA0" w:rsidRDefault="009E3BA0" w:rsidP="00631560">
      <w:r>
        <w:separator/>
      </w:r>
    </w:p>
  </w:endnote>
  <w:endnote w:type="continuationSeparator" w:id="0">
    <w:p w:rsidR="009E3BA0" w:rsidRDefault="009E3BA0" w:rsidP="00631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81850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D641B" w:rsidRDefault="000434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7D641B" w:rsidRDefault="009E3BA0">
    <w:pPr>
      <w:pStyle w:val="Footer"/>
    </w:pPr>
  </w:p>
  <w:p w:rsidR="007D641B" w:rsidRDefault="009E3BA0"/>
  <w:p w:rsidR="007D641B" w:rsidRDefault="009E3B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3BA0" w:rsidRDefault="009E3BA0" w:rsidP="00631560">
      <w:r>
        <w:separator/>
      </w:r>
    </w:p>
  </w:footnote>
  <w:footnote w:type="continuationSeparator" w:id="0">
    <w:p w:rsidR="009E3BA0" w:rsidRDefault="009E3BA0" w:rsidP="00631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641B" w:rsidRDefault="009E3BA0" w:rsidP="00C6327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26955"/>
    <w:multiLevelType w:val="hybridMultilevel"/>
    <w:tmpl w:val="A62A4B14"/>
    <w:lvl w:ilvl="0" w:tplc="CC32587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8A602B"/>
    <w:multiLevelType w:val="hybridMultilevel"/>
    <w:tmpl w:val="48344C16"/>
    <w:lvl w:ilvl="0" w:tplc="7B02998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QytrAwMjA0MrRU0lEKTi0uzszPAykwrAUAcWptWSwAAAA="/>
  </w:docVars>
  <w:rsids>
    <w:rsidRoot w:val="00631560"/>
    <w:rsid w:val="000434DE"/>
    <w:rsid w:val="00444DCC"/>
    <w:rsid w:val="00631560"/>
    <w:rsid w:val="00724907"/>
    <w:rsid w:val="009E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730F2"/>
  <w15:chartTrackingRefBased/>
  <w15:docId w15:val="{FED5BAA7-048F-4014-B634-5F21AB663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1560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31560"/>
    <w:pPr>
      <w:tabs>
        <w:tab w:val="center" w:pos="4320"/>
        <w:tab w:val="right" w:pos="8640"/>
      </w:tabs>
      <w:spacing w:line="480" w:lineRule="auto"/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3156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31560"/>
    <w:pPr>
      <w:spacing w:line="480" w:lineRule="auto"/>
      <w:ind w:left="720"/>
      <w:contextualSpacing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315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15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1560"/>
    <w:rPr>
      <w:rFonts w:ascii="Times New Roman" w:eastAsiaTheme="minorEastAsia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15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560"/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31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15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560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42</Words>
  <Characters>4800</Characters>
  <Application>Microsoft Office Word</Application>
  <DocSecurity>0</DocSecurity>
  <Lines>40</Lines>
  <Paragraphs>11</Paragraphs>
  <ScaleCrop>false</ScaleCrop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gorzata Bielecka</dc:creator>
  <cp:keywords/>
  <dc:description/>
  <cp:lastModifiedBy>Malgorzata Bielecka</cp:lastModifiedBy>
  <cp:revision>2</cp:revision>
  <dcterms:created xsi:type="dcterms:W3CDTF">2019-10-24T00:16:00Z</dcterms:created>
  <dcterms:modified xsi:type="dcterms:W3CDTF">2019-10-26T19:22:00Z</dcterms:modified>
</cp:coreProperties>
</file>